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D54CB" w14:textId="276E9CCF" w:rsidR="004D4CB5" w:rsidRDefault="00CE59D0" w:rsidP="00401889">
      <w:pPr>
        <w:pStyle w:val="Heading1"/>
        <w:jc w:val="both"/>
        <w:rPr>
          <w:lang w:val="pt-PT"/>
        </w:rPr>
      </w:pPr>
      <w:r>
        <w:rPr>
          <w:lang w:val="pt-PT"/>
        </w:rPr>
        <w:t>Política de Privacidade</w:t>
      </w:r>
    </w:p>
    <w:p w14:paraId="59827E00" w14:textId="48AE102F" w:rsidR="00CE59D0" w:rsidRDefault="00CE59D0" w:rsidP="00401889">
      <w:pPr>
        <w:jc w:val="both"/>
        <w:rPr>
          <w:lang w:val="pt-PT"/>
        </w:rPr>
      </w:pPr>
    </w:p>
    <w:p w14:paraId="58AFAA7F" w14:textId="190E7B27" w:rsidR="004A1E62" w:rsidRDefault="004A1E62" w:rsidP="00401889">
      <w:pPr>
        <w:jc w:val="both"/>
        <w:rPr>
          <w:lang w:val="pt-PT"/>
        </w:rPr>
      </w:pPr>
      <w:r>
        <w:rPr>
          <w:lang w:val="pt-PT"/>
        </w:rPr>
        <w:t>A confidencialidade e a integridade dos seus dados pessoais são uma preocupação da Empresa de Transporte LDA.</w:t>
      </w:r>
    </w:p>
    <w:p w14:paraId="6FA4CF61" w14:textId="77777777" w:rsidR="00E92B9B" w:rsidRDefault="004A1E62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LDA. </w:t>
      </w:r>
      <w:r w:rsidR="008855C7">
        <w:rPr>
          <w:lang w:val="pt-PT"/>
        </w:rPr>
        <w:t>c</w:t>
      </w:r>
      <w:r>
        <w:rPr>
          <w:lang w:val="pt-PT"/>
        </w:rPr>
        <w:t>umpre a legislação de proteção de dados pessoais em vigor, nomeadamente nas relações com os seus utilizadores, fornecedores e subcontratados, em particular o Regulamento (UE) 2016/679 do Parlamento Europeu e do Conselho, de 27 de Abril de 2016 (“Regulamento” ou “RGPD”).</w:t>
      </w:r>
    </w:p>
    <w:p w14:paraId="6B9CC221" w14:textId="77777777" w:rsidR="00E92B9B" w:rsidRDefault="008855C7" w:rsidP="00401889">
      <w:pPr>
        <w:jc w:val="both"/>
        <w:rPr>
          <w:lang w:val="pt-PT"/>
        </w:rPr>
      </w:pPr>
      <w:r>
        <w:rPr>
          <w:lang w:val="pt-PT"/>
        </w:rPr>
        <w:t>A Empresa de Transporte LDA. compreende e aceita que a utilização dos seus dados pessoais que, no presente caso, se circunscrevem unicamente àqueles que são necessários à concretização da transação comercial subjacente (subscrição e compra de serviços de transportes públicos) requer a sua prévia autorização.</w:t>
      </w:r>
    </w:p>
    <w:p w14:paraId="566291C8" w14:textId="078C1340" w:rsidR="008855C7" w:rsidRDefault="008855C7" w:rsidP="00401889">
      <w:pPr>
        <w:jc w:val="both"/>
        <w:rPr>
          <w:lang w:val="pt-PT"/>
        </w:rPr>
      </w:pPr>
      <w:r>
        <w:rPr>
          <w:lang w:val="pt-PT"/>
        </w:rPr>
        <w:t>A Empresa de Transporte LDA. é responsável pelo tratamento dos seus dados pessoais que nos sejam disponibilizados no âmbito das transações comerciais realizadas no aplicação.</w:t>
      </w:r>
    </w:p>
    <w:p w14:paraId="5F52C55C" w14:textId="799971AC" w:rsidR="00BE3CDF" w:rsidRDefault="00BE3CDF" w:rsidP="00401889">
      <w:pPr>
        <w:jc w:val="both"/>
        <w:rPr>
          <w:lang w:val="pt-PT"/>
        </w:rPr>
      </w:pPr>
      <w:r>
        <w:rPr>
          <w:lang w:val="pt-PT"/>
        </w:rPr>
        <w:t>A Empresa de Transporte LDA. e os seus prestadores de serviços na área da gestão e armazenamento de dados, utilizam uma diversidade de medidas de segurança, incluindo encriptação e ferramentas de autenticação, para ajudar a proteger e manter a segurança dos seus dados pessoais em conformidade com os requisitos de proteção de dados aplicáveis.</w:t>
      </w:r>
    </w:p>
    <w:p w14:paraId="6BC96BB9" w14:textId="77777777" w:rsidR="00BE3CDF" w:rsidRDefault="00BE3CDF" w:rsidP="00401889">
      <w:pPr>
        <w:jc w:val="both"/>
        <w:rPr>
          <w:lang w:val="pt-PT"/>
        </w:rPr>
      </w:pPr>
      <w:r>
        <w:rPr>
          <w:lang w:val="pt-PT"/>
        </w:rPr>
        <w:t>Os dados que são disponibilizados à Empresa de Transporte LDA. apenas podem ser acedidos por pessoal restrito com base na “necessidade de conhecer” e apenas no âmbito das finalidades aqui comunicadas. A transferência de dados recolhidos é feita sempre de forma encriptada.</w:t>
      </w:r>
    </w:p>
    <w:p w14:paraId="053FBCDD" w14:textId="77777777" w:rsidR="00BE3CDF" w:rsidRDefault="00BE3CDF" w:rsidP="00401889">
      <w:pPr>
        <w:jc w:val="both"/>
        <w:rPr>
          <w:lang w:val="pt-PT"/>
        </w:rPr>
      </w:pPr>
      <w:r>
        <w:rPr>
          <w:lang w:val="pt-PT"/>
        </w:rPr>
        <w:t>Os dados disponibilizados à Empresa de Transporte LDA. serão usados unicamente durante o período de tempo necessário à finalidade para a qual foram disponibilizados, após o que serão destruídos de forma segura, salvo se, durante esse período, não tenha já retirado o seu consentimento.</w:t>
      </w:r>
    </w:p>
    <w:p w14:paraId="2F39C863" w14:textId="77777777" w:rsidR="00BE3CDF" w:rsidRDefault="00BE3CDF" w:rsidP="00401889">
      <w:pPr>
        <w:jc w:val="both"/>
        <w:rPr>
          <w:lang w:val="pt-PT"/>
        </w:rPr>
      </w:pPr>
      <w:r>
        <w:rPr>
          <w:lang w:val="pt-PT"/>
        </w:rPr>
        <w:t>Os seus dados pessoais aqui fornecidos, salvo a sua autorização expressa em contrário, não serão transmitidos a terceiros.</w:t>
      </w:r>
    </w:p>
    <w:p w14:paraId="018BF698" w14:textId="77777777" w:rsidR="00BE3CDF" w:rsidRDefault="008855C7" w:rsidP="00401889">
      <w:pPr>
        <w:jc w:val="both"/>
        <w:rPr>
          <w:lang w:val="pt-PT"/>
        </w:rPr>
      </w:pPr>
      <w:r>
        <w:rPr>
          <w:lang w:val="pt-PT"/>
        </w:rPr>
        <w:t>Pode, em qualquer altura, alterar ou retirar o seu consentimento à utilização pela Empresa de Transporte LDA. dos seus dados pessoais aqui transmitidos, com efeitos para o futuro. Ao fazê-lo, os seus dados serão apagados de forma segura.</w:t>
      </w:r>
    </w:p>
    <w:p w14:paraId="5033520F" w14:textId="73A47CB4" w:rsidR="00BE3CDF" w:rsidRDefault="004A1E62" w:rsidP="00401889">
      <w:pPr>
        <w:jc w:val="both"/>
        <w:rPr>
          <w:lang w:val="pt-PT"/>
        </w:rPr>
      </w:pPr>
      <w:r>
        <w:rPr>
          <w:lang w:val="pt-PT"/>
        </w:rPr>
        <w:t xml:space="preserve">Para alterar ou retirar o seu consentimento dos dados fornecidos à Empresa de Transporte LDA. </w:t>
      </w:r>
      <w:r w:rsidR="008855C7">
        <w:rPr>
          <w:lang w:val="pt-PT"/>
        </w:rPr>
        <w:t>d</w:t>
      </w:r>
      <w:r>
        <w:rPr>
          <w:lang w:val="pt-PT"/>
        </w:rPr>
        <w:t>everá contactar o Encarregado da Proteção de Dados da Empresa de Transporte LDA</w:t>
      </w:r>
      <w:r w:rsidR="00035554">
        <w:rPr>
          <w:lang w:val="pt-PT"/>
        </w:rPr>
        <w:t xml:space="preserve">. </w:t>
      </w:r>
      <w:r w:rsidR="008855C7">
        <w:rPr>
          <w:lang w:val="pt-PT"/>
        </w:rPr>
        <w:t>a</w:t>
      </w:r>
      <w:r w:rsidR="00035554">
        <w:rPr>
          <w:lang w:val="pt-PT"/>
        </w:rPr>
        <w:t xml:space="preserve">través do endereço de email </w:t>
      </w:r>
      <w:hyperlink r:id="rId5" w:history="1">
        <w:r w:rsidR="00BE3CDF" w:rsidRPr="00DF3672">
          <w:rPr>
            <w:rStyle w:val="Hyperlink"/>
            <w:b/>
            <w:bCs/>
            <w:lang w:val="pt-PT"/>
          </w:rPr>
          <w:t>antoniojalmeida@hotmail.com</w:t>
        </w:r>
      </w:hyperlink>
      <w:r w:rsidR="00035554">
        <w:rPr>
          <w:lang w:val="pt-PT"/>
        </w:rPr>
        <w:t>.</w:t>
      </w:r>
    </w:p>
    <w:p w14:paraId="7159A22E" w14:textId="45311B54" w:rsidR="0030319C" w:rsidRDefault="0030319C" w:rsidP="00401889">
      <w:pPr>
        <w:jc w:val="both"/>
        <w:rPr>
          <w:lang w:val="pt-PT"/>
        </w:rPr>
      </w:pPr>
    </w:p>
    <w:p w14:paraId="07F2341F" w14:textId="2A6E58E7" w:rsidR="0030319C" w:rsidRDefault="0030319C" w:rsidP="00401889">
      <w:pPr>
        <w:pStyle w:val="Heading2"/>
        <w:jc w:val="both"/>
        <w:rPr>
          <w:lang w:val="pt-PT"/>
        </w:rPr>
      </w:pPr>
      <w:r>
        <w:rPr>
          <w:lang w:val="pt-PT"/>
        </w:rPr>
        <w:t xml:space="preserve">Que dados </w:t>
      </w:r>
      <w:r w:rsidR="00155108">
        <w:rPr>
          <w:lang w:val="pt-PT"/>
        </w:rPr>
        <w:t>são recolhidos?</w:t>
      </w:r>
    </w:p>
    <w:p w14:paraId="66555C0D" w14:textId="73B93929" w:rsidR="000A1A77" w:rsidRPr="000A1A77" w:rsidRDefault="000A1A77" w:rsidP="00401889">
      <w:pPr>
        <w:jc w:val="both"/>
        <w:rPr>
          <w:lang w:val="pt-PT"/>
        </w:rPr>
      </w:pPr>
      <w:r>
        <w:rPr>
          <w:lang w:val="pt-PT"/>
        </w:rPr>
        <w:tab/>
      </w:r>
    </w:p>
    <w:p w14:paraId="3B98F1D2" w14:textId="41009EDD" w:rsidR="00155108" w:rsidRDefault="00155108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</w:t>
      </w:r>
      <w:r w:rsidR="000C4BDB">
        <w:rPr>
          <w:lang w:val="pt-PT"/>
        </w:rPr>
        <w:t>LDA. recolhe os seguint</w:t>
      </w:r>
      <w:r w:rsidR="004850F8">
        <w:rPr>
          <w:lang w:val="pt-PT"/>
        </w:rPr>
        <w:t>e</w:t>
      </w:r>
      <w:r w:rsidR="000C4BDB">
        <w:rPr>
          <w:lang w:val="pt-PT"/>
        </w:rPr>
        <w:t>s dados:</w:t>
      </w:r>
    </w:p>
    <w:p w14:paraId="25AC44FE" w14:textId="6934CD2B" w:rsidR="000A1A77" w:rsidRPr="00CE2230" w:rsidRDefault="008A55AF" w:rsidP="00CE2230">
      <w:pPr>
        <w:pStyle w:val="ListParagraph"/>
        <w:numPr>
          <w:ilvl w:val="0"/>
          <w:numId w:val="2"/>
        </w:numPr>
        <w:jc w:val="both"/>
        <w:rPr>
          <w:lang w:val="pt-PT"/>
        </w:rPr>
      </w:pPr>
      <w:r>
        <w:rPr>
          <w:lang w:val="pt-PT"/>
        </w:rPr>
        <w:lastRenderedPageBreak/>
        <w:t>Informação de identificação pessoal (Nome,</w:t>
      </w:r>
      <w:r w:rsidR="00BC64C1">
        <w:rPr>
          <w:lang w:val="pt-PT"/>
        </w:rPr>
        <w:t xml:space="preserve"> Email</w:t>
      </w:r>
      <w:r w:rsidR="00787B23">
        <w:rPr>
          <w:lang w:val="pt-PT"/>
        </w:rPr>
        <w:t>);</w:t>
      </w:r>
    </w:p>
    <w:p w14:paraId="7F963E47" w14:textId="7FDF344B" w:rsidR="00130BE0" w:rsidRDefault="00130BE0" w:rsidP="00401889">
      <w:pPr>
        <w:jc w:val="both"/>
        <w:rPr>
          <w:lang w:val="pt-PT"/>
        </w:rPr>
      </w:pPr>
    </w:p>
    <w:p w14:paraId="30E62113" w14:textId="1CFFEE49" w:rsidR="00130BE0" w:rsidRDefault="004850F8" w:rsidP="00401889">
      <w:pPr>
        <w:pStyle w:val="Heading2"/>
        <w:jc w:val="both"/>
        <w:rPr>
          <w:lang w:val="pt-PT"/>
        </w:rPr>
      </w:pPr>
      <w:r>
        <w:rPr>
          <w:lang w:val="pt-PT"/>
        </w:rPr>
        <w:t>Como são recolhidos os dados?</w:t>
      </w:r>
    </w:p>
    <w:p w14:paraId="0EB010A7" w14:textId="137B7E4F" w:rsidR="004850F8" w:rsidRDefault="004850F8" w:rsidP="00401889">
      <w:pPr>
        <w:jc w:val="both"/>
        <w:rPr>
          <w:lang w:val="pt-PT"/>
        </w:rPr>
      </w:pPr>
    </w:p>
    <w:p w14:paraId="1EBFE2FF" w14:textId="5383B86F" w:rsidR="0013046D" w:rsidRDefault="00B967B8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LDA. recolhe os dados </w:t>
      </w:r>
      <w:r w:rsidR="0025612B">
        <w:rPr>
          <w:lang w:val="pt-PT"/>
        </w:rPr>
        <w:t xml:space="preserve">do utilizador </w:t>
      </w:r>
      <w:r>
        <w:rPr>
          <w:lang w:val="pt-PT"/>
        </w:rPr>
        <w:t>e processa-os quando</w:t>
      </w:r>
      <w:r w:rsidR="0013046D">
        <w:rPr>
          <w:lang w:val="pt-PT"/>
        </w:rPr>
        <w:t>:</w:t>
      </w:r>
    </w:p>
    <w:p w14:paraId="321D841F" w14:textId="1EA4236F" w:rsidR="008D1D19" w:rsidRDefault="0025612B" w:rsidP="00401889">
      <w:pPr>
        <w:pStyle w:val="ListParagraph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>No acto do registo</w:t>
      </w:r>
      <w:r w:rsidR="006E0D4E">
        <w:rPr>
          <w:lang w:val="pt-PT"/>
        </w:rPr>
        <w:t xml:space="preserve"> na aplicação</w:t>
      </w:r>
      <w:r w:rsidR="008D1D19">
        <w:rPr>
          <w:lang w:val="pt-PT"/>
        </w:rPr>
        <w:t>.</w:t>
      </w:r>
    </w:p>
    <w:p w14:paraId="19F01977" w14:textId="01DEB273" w:rsidR="008D1D19" w:rsidRDefault="008D1D19" w:rsidP="00401889">
      <w:pPr>
        <w:jc w:val="both"/>
        <w:rPr>
          <w:lang w:val="pt-PT"/>
        </w:rPr>
      </w:pPr>
    </w:p>
    <w:p w14:paraId="57708519" w14:textId="490C4D29" w:rsidR="008D1D19" w:rsidRDefault="008D1D19" w:rsidP="00401889">
      <w:pPr>
        <w:pStyle w:val="Heading2"/>
        <w:jc w:val="both"/>
        <w:rPr>
          <w:lang w:val="pt-PT"/>
        </w:rPr>
      </w:pPr>
      <w:r>
        <w:rPr>
          <w:lang w:val="pt-PT"/>
        </w:rPr>
        <w:t>Como serão usados os dados?</w:t>
      </w:r>
    </w:p>
    <w:p w14:paraId="77F8EC0B" w14:textId="2D0DD262" w:rsidR="008D1D19" w:rsidRDefault="008D1D19" w:rsidP="00401889">
      <w:pPr>
        <w:jc w:val="both"/>
        <w:rPr>
          <w:lang w:val="pt-PT"/>
        </w:rPr>
      </w:pPr>
    </w:p>
    <w:p w14:paraId="064CC967" w14:textId="745F28BB" w:rsidR="008D1D19" w:rsidRDefault="008D1D19" w:rsidP="00401889">
      <w:pPr>
        <w:jc w:val="both"/>
        <w:rPr>
          <w:lang w:val="pt-PT"/>
        </w:rPr>
      </w:pPr>
      <w:r>
        <w:rPr>
          <w:lang w:val="pt-PT"/>
        </w:rPr>
        <w:t>A E</w:t>
      </w:r>
      <w:r w:rsidR="001F1143">
        <w:rPr>
          <w:lang w:val="pt-PT"/>
        </w:rPr>
        <w:t>mpresa de Transporte LDA. recolhe os dados com o intuito de:</w:t>
      </w:r>
    </w:p>
    <w:p w14:paraId="46007796" w14:textId="441CCF36" w:rsidR="003F7C5F" w:rsidRPr="00CE2230" w:rsidRDefault="00F92615" w:rsidP="00CE2230">
      <w:pPr>
        <w:pStyle w:val="ListParagraph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 xml:space="preserve">Criar </w:t>
      </w:r>
      <w:r w:rsidR="006E28D2">
        <w:rPr>
          <w:lang w:val="pt-PT"/>
        </w:rPr>
        <w:t>um novo utilizador da aplicação e devida ficha de cliente</w:t>
      </w:r>
      <w:r>
        <w:rPr>
          <w:lang w:val="pt-PT"/>
        </w:rPr>
        <w:t>;</w:t>
      </w:r>
    </w:p>
    <w:p w14:paraId="3F368C04" w14:textId="5F44891D" w:rsidR="00C729F5" w:rsidRDefault="00C729F5" w:rsidP="00401889">
      <w:pPr>
        <w:pStyle w:val="ListParagraph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>Informar o utilizador de actualizações ou oportunid</w:t>
      </w:r>
      <w:r w:rsidR="00CE2230">
        <w:rPr>
          <w:lang w:val="pt-PT"/>
        </w:rPr>
        <w:t>a</w:t>
      </w:r>
      <w:r>
        <w:rPr>
          <w:lang w:val="pt-PT"/>
        </w:rPr>
        <w:t xml:space="preserve">des </w:t>
      </w:r>
      <w:r w:rsidR="00944B6D">
        <w:rPr>
          <w:lang w:val="pt-PT"/>
        </w:rPr>
        <w:t>relacionadas à aplicação.</w:t>
      </w:r>
    </w:p>
    <w:p w14:paraId="14ECC613" w14:textId="77777777" w:rsidR="00AC4096" w:rsidRDefault="00944B6D" w:rsidP="00401889">
      <w:pPr>
        <w:jc w:val="both"/>
        <w:rPr>
          <w:lang w:val="pt-PT"/>
        </w:rPr>
      </w:pPr>
      <w:r>
        <w:rPr>
          <w:lang w:val="pt-PT"/>
        </w:rPr>
        <w:t xml:space="preserve">Se </w:t>
      </w:r>
      <w:r w:rsidR="00BD3AD4">
        <w:rPr>
          <w:lang w:val="pt-PT"/>
        </w:rPr>
        <w:t xml:space="preserve">aceite, a Empresa de Transporte LDA. irá partilhar a sua informação com o nosso </w:t>
      </w:r>
      <w:r w:rsidR="002A63ED">
        <w:rPr>
          <w:lang w:val="pt-PT"/>
        </w:rPr>
        <w:t xml:space="preserve">subcontratante para que também lhe possam </w:t>
      </w:r>
      <w:r w:rsidR="00AC4096">
        <w:rPr>
          <w:lang w:val="pt-PT"/>
        </w:rPr>
        <w:t>informar acerca dos seus serviços.</w:t>
      </w:r>
    </w:p>
    <w:p w14:paraId="20736932" w14:textId="7A9FB755" w:rsidR="00161413" w:rsidRPr="00FE1C8C" w:rsidRDefault="00663F97" w:rsidP="00401889">
      <w:pPr>
        <w:pStyle w:val="ListParagraph"/>
        <w:numPr>
          <w:ilvl w:val="0"/>
          <w:numId w:val="4"/>
        </w:numPr>
        <w:jc w:val="both"/>
        <w:rPr>
          <w:lang w:val="pt-PT"/>
        </w:rPr>
      </w:pPr>
      <w:r w:rsidRPr="00663F97">
        <w:rPr>
          <w:lang w:val="pt-PT"/>
        </w:rPr>
        <w:t>OPT (Optimização e Planeamento de Transportes)</w:t>
      </w:r>
      <w:r>
        <w:rPr>
          <w:lang w:val="pt-PT"/>
        </w:rPr>
        <w:t>.</w:t>
      </w:r>
    </w:p>
    <w:p w14:paraId="3BB8EAEA" w14:textId="046C55EE" w:rsidR="00663F97" w:rsidRDefault="00663F97" w:rsidP="00401889">
      <w:pPr>
        <w:pStyle w:val="Heading2"/>
        <w:jc w:val="both"/>
        <w:rPr>
          <w:lang w:val="pt-PT"/>
        </w:rPr>
      </w:pPr>
    </w:p>
    <w:p w14:paraId="4B293E30" w14:textId="24696598" w:rsidR="00483D40" w:rsidRDefault="00483D40" w:rsidP="00401889">
      <w:pPr>
        <w:pStyle w:val="Heading2"/>
        <w:jc w:val="both"/>
        <w:rPr>
          <w:lang w:val="pt-PT"/>
        </w:rPr>
      </w:pPr>
      <w:r>
        <w:rPr>
          <w:lang w:val="pt-PT"/>
        </w:rPr>
        <w:t xml:space="preserve">Como são armazenados os dados? </w:t>
      </w:r>
    </w:p>
    <w:p w14:paraId="7A6B3E0C" w14:textId="77777777" w:rsidR="00483D40" w:rsidRPr="00483D40" w:rsidRDefault="00483D40" w:rsidP="00401889">
      <w:pPr>
        <w:jc w:val="both"/>
        <w:rPr>
          <w:lang w:val="pt-PT"/>
        </w:rPr>
      </w:pPr>
    </w:p>
    <w:p w14:paraId="0F188A34" w14:textId="310315FF" w:rsidR="00F123C9" w:rsidRDefault="00FE1C8C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 LDA. armazena os dados em segurança </w:t>
      </w:r>
      <w:r w:rsidR="006341CD">
        <w:rPr>
          <w:lang w:val="pt-PT"/>
        </w:rPr>
        <w:t>no serviço de base de dados SQL</w:t>
      </w:r>
      <w:r w:rsidR="00A06D85">
        <w:rPr>
          <w:lang w:val="pt-PT"/>
        </w:rPr>
        <w:t xml:space="preserve"> Azure</w:t>
      </w:r>
      <w:r w:rsidR="00482BBB">
        <w:rPr>
          <w:lang w:val="pt-PT"/>
        </w:rPr>
        <w:t>. Este serviço cloud apresenta vários sistemas de segurança</w:t>
      </w:r>
      <w:r w:rsidR="00DF18FA">
        <w:rPr>
          <w:lang w:val="pt-PT"/>
        </w:rPr>
        <w:t xml:space="preserve"> perante os dados </w:t>
      </w:r>
      <w:r w:rsidR="00EF64C7">
        <w:rPr>
          <w:lang w:val="pt-PT"/>
        </w:rPr>
        <w:t>guardados</w:t>
      </w:r>
      <w:r w:rsidR="00482BBB">
        <w:rPr>
          <w:lang w:val="pt-PT"/>
        </w:rPr>
        <w:t>:</w:t>
      </w:r>
    </w:p>
    <w:p w14:paraId="1BCE838E" w14:textId="2532E722" w:rsidR="006341CD" w:rsidRDefault="003D3E16" w:rsidP="00401889">
      <w:pPr>
        <w:pStyle w:val="ListParagraph"/>
        <w:numPr>
          <w:ilvl w:val="0"/>
          <w:numId w:val="4"/>
        </w:numPr>
        <w:jc w:val="both"/>
        <w:rPr>
          <w:lang w:val="pt-PT"/>
        </w:rPr>
      </w:pPr>
      <w:r>
        <w:rPr>
          <w:lang w:val="pt-PT"/>
        </w:rPr>
        <w:t>Segurança de Rede;</w:t>
      </w:r>
    </w:p>
    <w:p w14:paraId="2CD9C0DF" w14:textId="24F767A5" w:rsidR="003D3E16" w:rsidRDefault="003D3E16" w:rsidP="00401889">
      <w:pPr>
        <w:pStyle w:val="ListParagraph"/>
        <w:numPr>
          <w:ilvl w:val="0"/>
          <w:numId w:val="4"/>
        </w:numPr>
        <w:jc w:val="both"/>
        <w:rPr>
          <w:lang w:val="pt-PT"/>
        </w:rPr>
      </w:pPr>
      <w:r>
        <w:rPr>
          <w:lang w:val="pt-PT"/>
        </w:rPr>
        <w:t>Gestão de Acesso;</w:t>
      </w:r>
    </w:p>
    <w:p w14:paraId="424FDB31" w14:textId="28245D59" w:rsidR="003D3E16" w:rsidRDefault="003D3E16" w:rsidP="00401889">
      <w:pPr>
        <w:pStyle w:val="ListParagraph"/>
        <w:numPr>
          <w:ilvl w:val="0"/>
          <w:numId w:val="4"/>
        </w:numPr>
        <w:jc w:val="both"/>
        <w:rPr>
          <w:lang w:val="pt-PT"/>
        </w:rPr>
      </w:pPr>
      <w:r>
        <w:rPr>
          <w:lang w:val="pt-PT"/>
        </w:rPr>
        <w:t xml:space="preserve">Proteção de </w:t>
      </w:r>
      <w:r w:rsidR="00DF18FA">
        <w:rPr>
          <w:lang w:val="pt-PT"/>
        </w:rPr>
        <w:t>ameaças;</w:t>
      </w:r>
    </w:p>
    <w:p w14:paraId="161DDF66" w14:textId="3022C2DB" w:rsidR="00DF18FA" w:rsidRPr="006341CD" w:rsidRDefault="00DF18FA" w:rsidP="00401889">
      <w:pPr>
        <w:pStyle w:val="ListParagraph"/>
        <w:numPr>
          <w:ilvl w:val="0"/>
          <w:numId w:val="4"/>
        </w:numPr>
        <w:jc w:val="both"/>
        <w:rPr>
          <w:lang w:val="pt-PT"/>
        </w:rPr>
      </w:pPr>
      <w:r>
        <w:rPr>
          <w:lang w:val="pt-PT"/>
        </w:rPr>
        <w:t>Proteção de informação.</w:t>
      </w:r>
    </w:p>
    <w:p w14:paraId="377F4DB9" w14:textId="0CB81583" w:rsidR="006341CD" w:rsidRDefault="00EF64C7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LDA. irá manter os </w:t>
      </w:r>
      <w:r w:rsidR="00D16547">
        <w:rPr>
          <w:lang w:val="pt-PT"/>
        </w:rPr>
        <w:t xml:space="preserve">dados recolhidos </w:t>
      </w:r>
      <w:r w:rsidR="003E4748">
        <w:rPr>
          <w:lang w:val="pt-PT"/>
        </w:rPr>
        <w:t xml:space="preserve">até 1 de Fevereiro de 2021. Uma vez que este periodo seja atingido, a base de dados será </w:t>
      </w:r>
      <w:r w:rsidR="009F7DB4">
        <w:rPr>
          <w:lang w:val="pt-PT"/>
        </w:rPr>
        <w:t>apagada com toda a informação sobre o utilizador.</w:t>
      </w:r>
    </w:p>
    <w:p w14:paraId="0D1DF552" w14:textId="5158FD24" w:rsidR="005716E5" w:rsidRDefault="005716E5" w:rsidP="00401889">
      <w:pPr>
        <w:jc w:val="both"/>
        <w:rPr>
          <w:lang w:val="pt-PT"/>
        </w:rPr>
      </w:pPr>
    </w:p>
    <w:p w14:paraId="5DF42A50" w14:textId="7B082FE7" w:rsidR="005716E5" w:rsidRDefault="005716E5" w:rsidP="00401889">
      <w:pPr>
        <w:jc w:val="both"/>
        <w:rPr>
          <w:lang w:val="pt-PT"/>
        </w:rPr>
      </w:pPr>
    </w:p>
    <w:p w14:paraId="04229FE4" w14:textId="3F5CA1C1" w:rsidR="005716E5" w:rsidRDefault="005716E5" w:rsidP="00401889">
      <w:pPr>
        <w:jc w:val="both"/>
        <w:rPr>
          <w:lang w:val="pt-PT"/>
        </w:rPr>
      </w:pPr>
    </w:p>
    <w:p w14:paraId="5FB63E3B" w14:textId="6D7E4475" w:rsidR="005716E5" w:rsidRDefault="005716E5" w:rsidP="00401889">
      <w:pPr>
        <w:jc w:val="both"/>
        <w:rPr>
          <w:lang w:val="pt-PT"/>
        </w:rPr>
      </w:pPr>
    </w:p>
    <w:p w14:paraId="20153358" w14:textId="77777777" w:rsidR="005716E5" w:rsidRDefault="005716E5" w:rsidP="00401889">
      <w:pPr>
        <w:jc w:val="both"/>
        <w:rPr>
          <w:lang w:val="pt-PT"/>
        </w:rPr>
      </w:pPr>
    </w:p>
    <w:p w14:paraId="7B512CB9" w14:textId="5711D880" w:rsidR="00F90BA0" w:rsidRDefault="00F90BA0" w:rsidP="00401889">
      <w:pPr>
        <w:pStyle w:val="Heading2"/>
        <w:jc w:val="both"/>
        <w:rPr>
          <w:lang w:val="pt-PT"/>
        </w:rPr>
      </w:pPr>
      <w:r>
        <w:rPr>
          <w:lang w:val="pt-PT"/>
        </w:rPr>
        <w:lastRenderedPageBreak/>
        <w:t>Quais são os direitos de proteção de dados?</w:t>
      </w:r>
    </w:p>
    <w:p w14:paraId="62AB8ECC" w14:textId="6A922251" w:rsidR="004359A2" w:rsidRDefault="004359A2" w:rsidP="00401889">
      <w:pPr>
        <w:jc w:val="both"/>
        <w:rPr>
          <w:lang w:val="pt-PT"/>
        </w:rPr>
      </w:pPr>
    </w:p>
    <w:p w14:paraId="033B6116" w14:textId="3ADC5D98" w:rsidR="004359A2" w:rsidRDefault="004359A2" w:rsidP="00401889">
      <w:pPr>
        <w:jc w:val="both"/>
        <w:rPr>
          <w:lang w:val="pt-PT"/>
        </w:rPr>
      </w:pPr>
      <w:r>
        <w:rPr>
          <w:lang w:val="pt-PT"/>
        </w:rPr>
        <w:t xml:space="preserve">A Empresa de Transporte LDA. gostaria de </w:t>
      </w:r>
      <w:r w:rsidR="00123387">
        <w:rPr>
          <w:lang w:val="pt-PT"/>
        </w:rPr>
        <w:t>informar os seus utilizadores de todos os direitos relacionados com proteção de dados</w:t>
      </w:r>
      <w:r w:rsidR="008138D0">
        <w:rPr>
          <w:lang w:val="pt-PT"/>
        </w:rPr>
        <w:t>. Todos os utilizadores terão:</w:t>
      </w:r>
    </w:p>
    <w:p w14:paraId="5ED66DE3" w14:textId="3514595E" w:rsidR="00AE1ECC" w:rsidRDefault="00703A96" w:rsidP="00401889">
      <w:pPr>
        <w:pStyle w:val="ListParagraph"/>
        <w:numPr>
          <w:ilvl w:val="0"/>
          <w:numId w:val="5"/>
        </w:numPr>
        <w:jc w:val="both"/>
        <w:rPr>
          <w:lang w:val="pt-PT"/>
        </w:rPr>
      </w:pPr>
      <w:r>
        <w:rPr>
          <w:b/>
          <w:bCs/>
          <w:lang w:val="pt-PT"/>
        </w:rPr>
        <w:t>Direito de Acesso</w:t>
      </w:r>
      <w:r w:rsidR="00AE1ECC">
        <w:rPr>
          <w:b/>
          <w:bCs/>
          <w:lang w:val="pt-PT"/>
        </w:rPr>
        <w:t xml:space="preserve"> – </w:t>
      </w:r>
      <w:r w:rsidR="00CA1BE8">
        <w:rPr>
          <w:lang w:val="pt-PT"/>
        </w:rPr>
        <w:t xml:space="preserve">o utilizador tem o direito de </w:t>
      </w:r>
      <w:r w:rsidR="00651156">
        <w:rPr>
          <w:lang w:val="pt-PT"/>
        </w:rPr>
        <w:t xml:space="preserve">pedir </w:t>
      </w:r>
      <w:r w:rsidR="00240192">
        <w:rPr>
          <w:lang w:val="pt-PT"/>
        </w:rPr>
        <w:t>à</w:t>
      </w:r>
      <w:r w:rsidR="00651156">
        <w:rPr>
          <w:lang w:val="pt-PT"/>
        </w:rPr>
        <w:t xml:space="preserve"> Empresa de Transporte LDA. uma cópia dos seus dados pessoais</w:t>
      </w:r>
      <w:r w:rsidR="00204147">
        <w:rPr>
          <w:lang w:val="pt-PT"/>
        </w:rPr>
        <w:t>.</w:t>
      </w:r>
    </w:p>
    <w:p w14:paraId="0D251B60" w14:textId="77777777" w:rsidR="00204147" w:rsidRPr="00AE1ECC" w:rsidRDefault="00204147" w:rsidP="00401889">
      <w:pPr>
        <w:pStyle w:val="ListParagraph"/>
        <w:jc w:val="both"/>
        <w:rPr>
          <w:lang w:val="pt-PT"/>
        </w:rPr>
      </w:pPr>
    </w:p>
    <w:p w14:paraId="32FF730D" w14:textId="10F4DE7F" w:rsidR="008138D0" w:rsidRDefault="008138D0" w:rsidP="00401889">
      <w:pPr>
        <w:pStyle w:val="ListParagraph"/>
        <w:numPr>
          <w:ilvl w:val="0"/>
          <w:numId w:val="5"/>
        </w:numPr>
        <w:jc w:val="both"/>
        <w:rPr>
          <w:lang w:val="pt-PT"/>
        </w:rPr>
      </w:pPr>
      <w:r>
        <w:rPr>
          <w:b/>
          <w:bCs/>
          <w:lang w:val="pt-PT"/>
        </w:rPr>
        <w:t>Direito de retificação</w:t>
      </w:r>
      <w:r w:rsidR="00703A96">
        <w:rPr>
          <w:b/>
          <w:bCs/>
          <w:lang w:val="pt-PT"/>
        </w:rPr>
        <w:t xml:space="preserve"> – </w:t>
      </w:r>
      <w:r w:rsidR="00204147">
        <w:rPr>
          <w:lang w:val="pt-PT"/>
        </w:rPr>
        <w:t xml:space="preserve">o utilizador tem o direito de pedir </w:t>
      </w:r>
      <w:r w:rsidR="00240192">
        <w:rPr>
          <w:lang w:val="pt-PT"/>
        </w:rPr>
        <w:t>à</w:t>
      </w:r>
      <w:r w:rsidR="007E0B6E">
        <w:rPr>
          <w:lang w:val="pt-PT"/>
        </w:rPr>
        <w:t xml:space="preserve"> Empresa de Transporte LDA. </w:t>
      </w:r>
      <w:r w:rsidR="00204147">
        <w:rPr>
          <w:lang w:val="pt-PT"/>
        </w:rPr>
        <w:t xml:space="preserve">uma retificação </w:t>
      </w:r>
      <w:r w:rsidR="007E0B6E">
        <w:rPr>
          <w:lang w:val="pt-PT"/>
        </w:rPr>
        <w:t>dos seus dados pessoais a qualquer momento</w:t>
      </w:r>
      <w:r w:rsidR="008F2B41">
        <w:rPr>
          <w:lang w:val="pt-PT"/>
        </w:rPr>
        <w:t xml:space="preserve">. O utilizador tem também o direito de pedir </w:t>
      </w:r>
      <w:r w:rsidR="002976E1">
        <w:rPr>
          <w:lang w:val="pt-PT"/>
        </w:rPr>
        <w:t xml:space="preserve">que </w:t>
      </w:r>
      <w:r w:rsidR="00240192">
        <w:rPr>
          <w:lang w:val="pt-PT"/>
        </w:rPr>
        <w:t>à</w:t>
      </w:r>
      <w:r w:rsidR="002976E1">
        <w:rPr>
          <w:lang w:val="pt-PT"/>
        </w:rPr>
        <w:t xml:space="preserve"> Empresa de Transporte LDA. preencha qualquer informação que</w:t>
      </w:r>
      <w:r w:rsidR="00C158EA">
        <w:rPr>
          <w:lang w:val="pt-PT"/>
        </w:rPr>
        <w:t xml:space="preserve"> esteja incompleta.</w:t>
      </w:r>
    </w:p>
    <w:p w14:paraId="2024CCC8" w14:textId="77777777" w:rsidR="00FC2A40" w:rsidRPr="00FC2A40" w:rsidRDefault="00FC2A40" w:rsidP="00401889">
      <w:pPr>
        <w:pStyle w:val="ListParagraph"/>
        <w:jc w:val="both"/>
        <w:rPr>
          <w:lang w:val="pt-PT"/>
        </w:rPr>
      </w:pPr>
    </w:p>
    <w:p w14:paraId="6F22ABC6" w14:textId="77777777" w:rsidR="00FC2A40" w:rsidRPr="00703A96" w:rsidRDefault="00FC2A40" w:rsidP="00401889">
      <w:pPr>
        <w:pStyle w:val="ListParagraph"/>
        <w:jc w:val="both"/>
        <w:rPr>
          <w:lang w:val="pt-PT"/>
        </w:rPr>
      </w:pPr>
    </w:p>
    <w:p w14:paraId="5DD4F353" w14:textId="7F0B48A5" w:rsidR="00703A96" w:rsidRDefault="00703A96" w:rsidP="00401889">
      <w:pPr>
        <w:pStyle w:val="ListParagraph"/>
        <w:numPr>
          <w:ilvl w:val="0"/>
          <w:numId w:val="5"/>
        </w:numPr>
        <w:jc w:val="both"/>
        <w:rPr>
          <w:lang w:val="pt-PT"/>
        </w:rPr>
      </w:pPr>
      <w:r>
        <w:rPr>
          <w:b/>
          <w:bCs/>
          <w:lang w:val="pt-PT"/>
        </w:rPr>
        <w:t>Direito de Remoção</w:t>
      </w:r>
      <w:r w:rsidR="00AE1ECC">
        <w:rPr>
          <w:b/>
          <w:bCs/>
          <w:lang w:val="pt-PT"/>
        </w:rPr>
        <w:t xml:space="preserve"> – </w:t>
      </w:r>
      <w:r w:rsidR="00C158EA">
        <w:rPr>
          <w:lang w:val="pt-PT"/>
        </w:rPr>
        <w:t xml:space="preserve">o utlizador tem o direito de pedir </w:t>
      </w:r>
      <w:r w:rsidR="00240192">
        <w:rPr>
          <w:lang w:val="pt-PT"/>
        </w:rPr>
        <w:t>à</w:t>
      </w:r>
      <w:r w:rsidR="00C158EA">
        <w:rPr>
          <w:lang w:val="pt-PT"/>
        </w:rPr>
        <w:t xml:space="preserve"> Empresa de Transporte LDA. </w:t>
      </w:r>
      <w:r w:rsidR="00FC2A40">
        <w:rPr>
          <w:lang w:val="pt-PT"/>
        </w:rPr>
        <w:t>que apague os seus dados sobre certas condições.</w:t>
      </w:r>
    </w:p>
    <w:p w14:paraId="5AEF46CF" w14:textId="77777777" w:rsidR="00FC2A40" w:rsidRPr="00AE1ECC" w:rsidRDefault="00FC2A40" w:rsidP="00401889">
      <w:pPr>
        <w:pStyle w:val="ListParagraph"/>
        <w:jc w:val="both"/>
        <w:rPr>
          <w:lang w:val="pt-PT"/>
        </w:rPr>
      </w:pPr>
    </w:p>
    <w:p w14:paraId="0DB26A8C" w14:textId="5C943DB2" w:rsidR="00AE1ECC" w:rsidRDefault="0052082A" w:rsidP="00401889">
      <w:pPr>
        <w:pStyle w:val="ListParagraph"/>
        <w:numPr>
          <w:ilvl w:val="0"/>
          <w:numId w:val="5"/>
        </w:numPr>
        <w:jc w:val="both"/>
        <w:rPr>
          <w:lang w:val="pt-PT"/>
        </w:rPr>
      </w:pPr>
      <w:r>
        <w:rPr>
          <w:b/>
          <w:bCs/>
          <w:lang w:val="pt-PT"/>
        </w:rPr>
        <w:t xml:space="preserve">Direito de restrição de processamento – </w:t>
      </w:r>
      <w:r w:rsidR="00FE7E77">
        <w:rPr>
          <w:lang w:val="pt-PT"/>
        </w:rPr>
        <w:t xml:space="preserve">o utlizador tem o direito de pedir </w:t>
      </w:r>
      <w:r w:rsidR="00240192">
        <w:rPr>
          <w:lang w:val="pt-PT"/>
        </w:rPr>
        <w:t>à</w:t>
      </w:r>
      <w:r w:rsidR="00FE7E77">
        <w:rPr>
          <w:lang w:val="pt-PT"/>
        </w:rPr>
        <w:t xml:space="preserve"> Empresa de Transporte LDA. que restrinja</w:t>
      </w:r>
      <w:r w:rsidR="00590894">
        <w:rPr>
          <w:lang w:val="pt-PT"/>
        </w:rPr>
        <w:t xml:space="preserve"> o processamento dos seus dados, sobre certas condições.</w:t>
      </w:r>
    </w:p>
    <w:p w14:paraId="7B7780FD" w14:textId="77777777" w:rsidR="00590894" w:rsidRPr="00590894" w:rsidRDefault="00590894" w:rsidP="00401889">
      <w:pPr>
        <w:pStyle w:val="ListParagraph"/>
        <w:jc w:val="both"/>
        <w:rPr>
          <w:lang w:val="pt-PT"/>
        </w:rPr>
      </w:pPr>
    </w:p>
    <w:p w14:paraId="5E6C4A9E" w14:textId="77777777" w:rsidR="00590894" w:rsidRPr="0052082A" w:rsidRDefault="00590894" w:rsidP="00401889">
      <w:pPr>
        <w:pStyle w:val="ListParagraph"/>
        <w:jc w:val="both"/>
        <w:rPr>
          <w:lang w:val="pt-PT"/>
        </w:rPr>
      </w:pPr>
    </w:p>
    <w:p w14:paraId="3A8E64EE" w14:textId="316EF00D" w:rsidR="0052082A" w:rsidRDefault="0052082A" w:rsidP="00401889">
      <w:pPr>
        <w:pStyle w:val="ListParagraph"/>
        <w:numPr>
          <w:ilvl w:val="0"/>
          <w:numId w:val="5"/>
        </w:numPr>
        <w:jc w:val="both"/>
        <w:rPr>
          <w:lang w:val="pt-PT"/>
        </w:rPr>
      </w:pPr>
      <w:r>
        <w:rPr>
          <w:b/>
          <w:bCs/>
          <w:lang w:val="pt-PT"/>
        </w:rPr>
        <w:t xml:space="preserve">Direito de protabilidade de dados – </w:t>
      </w:r>
      <w:r w:rsidR="00401889">
        <w:rPr>
          <w:lang w:val="pt-PT"/>
        </w:rPr>
        <w:t xml:space="preserve">o utilizador tem o direito de pedir </w:t>
      </w:r>
      <w:r w:rsidR="00240192">
        <w:rPr>
          <w:lang w:val="pt-PT"/>
        </w:rPr>
        <w:t>à</w:t>
      </w:r>
      <w:r w:rsidR="00401889">
        <w:rPr>
          <w:lang w:val="pt-PT"/>
        </w:rPr>
        <w:t xml:space="preserve"> Empresa de Transporte LDA. que transfira </w:t>
      </w:r>
      <w:r w:rsidR="007A289D">
        <w:rPr>
          <w:lang w:val="pt-PT"/>
        </w:rPr>
        <w:t xml:space="preserve">os </w:t>
      </w:r>
      <w:r w:rsidR="00457A37">
        <w:rPr>
          <w:lang w:val="pt-PT"/>
        </w:rPr>
        <w:t xml:space="preserve">dados recolhidos </w:t>
      </w:r>
      <w:r w:rsidR="00172788">
        <w:rPr>
          <w:lang w:val="pt-PT"/>
        </w:rPr>
        <w:t>para outra organização, ou diretamente para o utilizador, sobre certas condições.</w:t>
      </w:r>
    </w:p>
    <w:p w14:paraId="5E482339" w14:textId="5B6F2487" w:rsidR="0052082A" w:rsidRDefault="00172788" w:rsidP="00172788">
      <w:pPr>
        <w:jc w:val="both"/>
        <w:rPr>
          <w:lang w:val="pt-PT"/>
        </w:rPr>
      </w:pPr>
      <w:r>
        <w:rPr>
          <w:lang w:val="pt-PT"/>
        </w:rPr>
        <w:t>Se</w:t>
      </w:r>
      <w:r w:rsidR="00CE0479">
        <w:rPr>
          <w:lang w:val="pt-PT"/>
        </w:rPr>
        <w:t xml:space="preserve"> o utilizador pretender executar um pedido, a Empresa de Transporte LDA. tem um limite de um mês para responder. </w:t>
      </w:r>
      <w:r w:rsidR="00DF4C45">
        <w:rPr>
          <w:lang w:val="pt-PT"/>
        </w:rPr>
        <w:t>Se pretender contactar a Empresa de Transporte LDA. para exercer algum destes direitos, por favor contactar:</w:t>
      </w:r>
    </w:p>
    <w:p w14:paraId="51D92EBA" w14:textId="0D5342EA" w:rsidR="00DF4C45" w:rsidRDefault="00DF4C45" w:rsidP="00172788">
      <w:pPr>
        <w:jc w:val="both"/>
        <w:rPr>
          <w:lang w:val="pt-PT"/>
        </w:rPr>
      </w:pPr>
      <w:r>
        <w:rPr>
          <w:lang w:val="pt-PT"/>
        </w:rPr>
        <w:t xml:space="preserve">Ligue-nos em: </w:t>
      </w:r>
      <w:r w:rsidR="00415656">
        <w:rPr>
          <w:lang w:val="pt-PT"/>
        </w:rPr>
        <w:t>2</w:t>
      </w:r>
      <w:r w:rsidR="002A406E">
        <w:rPr>
          <w:lang w:val="pt-PT"/>
        </w:rPr>
        <w:t>2 731 00 94</w:t>
      </w:r>
    </w:p>
    <w:p w14:paraId="732B04F0" w14:textId="08FCDE96" w:rsidR="00066673" w:rsidRPr="00AD4190" w:rsidRDefault="00066673" w:rsidP="00172788">
      <w:pPr>
        <w:jc w:val="both"/>
        <w:rPr>
          <w:u w:val="single"/>
          <w:lang w:val="pt-PT"/>
        </w:rPr>
      </w:pPr>
      <w:r>
        <w:rPr>
          <w:lang w:val="pt-PT"/>
        </w:rPr>
        <w:t>Escreva-nos em:</w:t>
      </w:r>
      <w:r w:rsidR="00AD4190">
        <w:rPr>
          <w:lang w:val="pt-PT"/>
        </w:rPr>
        <w:t xml:space="preserve"> </w:t>
      </w:r>
      <w:r w:rsidR="002A406E">
        <w:rPr>
          <w:u w:val="single"/>
          <w:lang w:val="pt-PT"/>
        </w:rPr>
        <w:t>geral</w:t>
      </w:r>
      <w:r w:rsidR="00AD4190" w:rsidRPr="00AD4190">
        <w:rPr>
          <w:u w:val="single"/>
          <w:lang w:val="pt-PT"/>
        </w:rPr>
        <w:t>@</w:t>
      </w:r>
      <w:r w:rsidR="002A406E">
        <w:rPr>
          <w:u w:val="single"/>
          <w:lang w:val="pt-PT"/>
        </w:rPr>
        <w:t>empresadetransporte</w:t>
      </w:r>
      <w:r w:rsidR="00AD4190" w:rsidRPr="00AD4190">
        <w:rPr>
          <w:u w:val="single"/>
          <w:lang w:val="pt-PT"/>
        </w:rPr>
        <w:t>.com</w:t>
      </w:r>
    </w:p>
    <w:p w14:paraId="29812E86" w14:textId="77777777" w:rsidR="005716E5" w:rsidRPr="005716E5" w:rsidRDefault="005716E5" w:rsidP="005716E5">
      <w:pPr>
        <w:rPr>
          <w:lang w:val="pt-PT"/>
        </w:rPr>
      </w:pPr>
    </w:p>
    <w:p w14:paraId="52C5771A" w14:textId="12DF54DC" w:rsidR="00E952B8" w:rsidRDefault="00E952B8" w:rsidP="00E952B8">
      <w:pPr>
        <w:pStyle w:val="Heading2"/>
        <w:rPr>
          <w:lang w:val="pt-PT"/>
        </w:rPr>
      </w:pPr>
      <w:r>
        <w:rPr>
          <w:lang w:val="pt-PT"/>
        </w:rPr>
        <w:t xml:space="preserve">Modificações na política de privacidade </w:t>
      </w:r>
    </w:p>
    <w:p w14:paraId="1CC726DC" w14:textId="285BF31A" w:rsidR="00E952B8" w:rsidRDefault="00E952B8" w:rsidP="00E952B8">
      <w:pPr>
        <w:rPr>
          <w:lang w:val="pt-PT"/>
        </w:rPr>
      </w:pPr>
    </w:p>
    <w:p w14:paraId="6A89F799" w14:textId="26F1DB55" w:rsidR="002E7F23" w:rsidRDefault="002E7F23" w:rsidP="00E952B8">
      <w:pPr>
        <w:rPr>
          <w:lang w:val="pt-PT"/>
        </w:rPr>
      </w:pPr>
      <w:r>
        <w:rPr>
          <w:lang w:val="pt-PT"/>
        </w:rPr>
        <w:t xml:space="preserve">A Empresa de Transporte LDA. </w:t>
      </w:r>
      <w:r w:rsidR="00324CB7">
        <w:rPr>
          <w:lang w:val="pt-PT"/>
        </w:rPr>
        <w:t xml:space="preserve">mantém a sua política de privacidade regularizada </w:t>
      </w:r>
      <w:r w:rsidR="00DE5515">
        <w:rPr>
          <w:lang w:val="pt-PT"/>
        </w:rPr>
        <w:t>e coloca actualizações na aplicação.</w:t>
      </w:r>
      <w:r w:rsidR="009A4566">
        <w:rPr>
          <w:lang w:val="pt-PT"/>
        </w:rPr>
        <w:t xml:space="preserve"> Esta política de privacidade foi alterada pela última vez dia 3 de Janeiro de 2021.</w:t>
      </w:r>
    </w:p>
    <w:p w14:paraId="56FDA356" w14:textId="77777777" w:rsidR="00287AD5" w:rsidRPr="00CE59D0" w:rsidRDefault="00287AD5" w:rsidP="00401889">
      <w:pPr>
        <w:pStyle w:val="Heading2"/>
        <w:jc w:val="both"/>
        <w:rPr>
          <w:lang w:val="pt-PT"/>
        </w:rPr>
      </w:pPr>
    </w:p>
    <w:sectPr w:rsidR="00287AD5" w:rsidRPr="00CE59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D0EDE"/>
    <w:multiLevelType w:val="hybridMultilevel"/>
    <w:tmpl w:val="1450A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737BE1"/>
    <w:multiLevelType w:val="hybridMultilevel"/>
    <w:tmpl w:val="E86E807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5A76382A"/>
    <w:multiLevelType w:val="hybridMultilevel"/>
    <w:tmpl w:val="5D96A41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5CE57833"/>
    <w:multiLevelType w:val="hybridMultilevel"/>
    <w:tmpl w:val="3DA65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254DF6"/>
    <w:multiLevelType w:val="hybridMultilevel"/>
    <w:tmpl w:val="5398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DUzMDA1NDMwMzZQ0lEKTi0uzszPAykwqgUA/3i3DywAAAA="/>
  </w:docVars>
  <w:rsids>
    <w:rsidRoot w:val="00CE59D0"/>
    <w:rsid w:val="00035554"/>
    <w:rsid w:val="00066673"/>
    <w:rsid w:val="000A1A77"/>
    <w:rsid w:val="000C4BDB"/>
    <w:rsid w:val="00123387"/>
    <w:rsid w:val="0013046D"/>
    <w:rsid w:val="00130BE0"/>
    <w:rsid w:val="00155108"/>
    <w:rsid w:val="00161413"/>
    <w:rsid w:val="00172788"/>
    <w:rsid w:val="001E57AF"/>
    <w:rsid w:val="001F1143"/>
    <w:rsid w:val="00204147"/>
    <w:rsid w:val="00240192"/>
    <w:rsid w:val="0025612B"/>
    <w:rsid w:val="00287AD5"/>
    <w:rsid w:val="002976E1"/>
    <w:rsid w:val="002A406E"/>
    <w:rsid w:val="002A63ED"/>
    <w:rsid w:val="002E7F23"/>
    <w:rsid w:val="0030319C"/>
    <w:rsid w:val="00324CB7"/>
    <w:rsid w:val="003D3E16"/>
    <w:rsid w:val="003E4748"/>
    <w:rsid w:val="003F7C5F"/>
    <w:rsid w:val="00401889"/>
    <w:rsid w:val="00405FEB"/>
    <w:rsid w:val="00415656"/>
    <w:rsid w:val="004359A2"/>
    <w:rsid w:val="00457A37"/>
    <w:rsid w:val="00482BBB"/>
    <w:rsid w:val="00483D40"/>
    <w:rsid w:val="004850F8"/>
    <w:rsid w:val="004A1E62"/>
    <w:rsid w:val="004D4CB5"/>
    <w:rsid w:val="0052082A"/>
    <w:rsid w:val="00530DD0"/>
    <w:rsid w:val="00544CC7"/>
    <w:rsid w:val="005716E5"/>
    <w:rsid w:val="00590894"/>
    <w:rsid w:val="005B7274"/>
    <w:rsid w:val="006341CD"/>
    <w:rsid w:val="00651156"/>
    <w:rsid w:val="00663F97"/>
    <w:rsid w:val="006A4F46"/>
    <w:rsid w:val="006E0D4E"/>
    <w:rsid w:val="006E28D2"/>
    <w:rsid w:val="00703A96"/>
    <w:rsid w:val="00787B23"/>
    <w:rsid w:val="007A289D"/>
    <w:rsid w:val="007E0B6E"/>
    <w:rsid w:val="008138D0"/>
    <w:rsid w:val="008855C7"/>
    <w:rsid w:val="008A55AF"/>
    <w:rsid w:val="008C488D"/>
    <w:rsid w:val="008D1D19"/>
    <w:rsid w:val="008F2B41"/>
    <w:rsid w:val="00944B6D"/>
    <w:rsid w:val="009A4566"/>
    <w:rsid w:val="009F7DB4"/>
    <w:rsid w:val="00A06D85"/>
    <w:rsid w:val="00AC4096"/>
    <w:rsid w:val="00AD4190"/>
    <w:rsid w:val="00AE1ECC"/>
    <w:rsid w:val="00B4443D"/>
    <w:rsid w:val="00B529C7"/>
    <w:rsid w:val="00B967B8"/>
    <w:rsid w:val="00BC10BE"/>
    <w:rsid w:val="00BC64C1"/>
    <w:rsid w:val="00BD3AD4"/>
    <w:rsid w:val="00BE3CDF"/>
    <w:rsid w:val="00C158EA"/>
    <w:rsid w:val="00C729F5"/>
    <w:rsid w:val="00CA1BE8"/>
    <w:rsid w:val="00CE0479"/>
    <w:rsid w:val="00CE2230"/>
    <w:rsid w:val="00CE59D0"/>
    <w:rsid w:val="00D16547"/>
    <w:rsid w:val="00DE5515"/>
    <w:rsid w:val="00DF18FA"/>
    <w:rsid w:val="00DF4C45"/>
    <w:rsid w:val="00E92B9B"/>
    <w:rsid w:val="00E952B8"/>
    <w:rsid w:val="00EF64C7"/>
    <w:rsid w:val="00F123C9"/>
    <w:rsid w:val="00F90BA0"/>
    <w:rsid w:val="00F92615"/>
    <w:rsid w:val="00FC22E5"/>
    <w:rsid w:val="00FC2A40"/>
    <w:rsid w:val="00FE1C8C"/>
    <w:rsid w:val="00FE472A"/>
    <w:rsid w:val="00FE7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C7ECD"/>
  <w15:chartTrackingRefBased/>
  <w15:docId w15:val="{B95F2AE5-7256-4228-B760-17A67FBF5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59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A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9D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CE59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59D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3CD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87AD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ntoniojalmeida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3</Pages>
  <Words>803</Words>
  <Characters>45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Mendes Pires</dc:creator>
  <cp:keywords/>
  <dc:description/>
  <cp:lastModifiedBy>João Mendes Pires</cp:lastModifiedBy>
  <cp:revision>85</cp:revision>
  <dcterms:created xsi:type="dcterms:W3CDTF">2020-12-31T10:53:00Z</dcterms:created>
  <dcterms:modified xsi:type="dcterms:W3CDTF">2020-12-31T16:59:00Z</dcterms:modified>
</cp:coreProperties>
</file>